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ustoms</w:t>
      </w:r>
      <w:r>
        <w:t xml:space="preserve"> </w:t>
      </w:r>
      <w:r>
        <w:t xml:space="preserve">Officer</w:t>
      </w:r>
    </w:p>
    <w:bookmarkStart w:id="21"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w:t>
      </w:r>
      <w:r>
        <w:br/>
      </w:r>
      <w:r>
        <w:t xml:space="preserve">Customs Officer Recruitment Team</w:t>
      </w:r>
      <w:r>
        <w:br/>
      </w:r>
      <w:r>
        <w:t xml:space="preserve">Swiss Federal Customs Administration (Bundeszolldirektion)</w:t>
      </w:r>
      <w:r>
        <w:br/>
      </w:r>
      <w:r>
        <w:t xml:space="preserve">Zurich, Switzerland</w:t>
      </w:r>
    </w:p>
    <w:bookmarkStart w:id="20" w:name="Xf8443c94298e030938680f3df470fc1e8c12e61"/>
    <w:p>
      <w:pPr>
        <w:pStyle w:val="Heading2"/>
      </w:pPr>
      <w:r>
        <w:t xml:space="preserve">Subject: Application for the Position of Customs Officer in Zurich, Switzerland</w:t>
      </w:r>
    </w:p>
    <w:p>
      <w:pPr>
        <w:pStyle w:val="FirstParagraph"/>
      </w:pPr>
      <w:r>
        <w:t xml:space="preserve">Dear Hiring Manager,</w:t>
      </w:r>
    </w:p>
    <w:p>
      <w:pPr>
        <w:pStyle w:val="BodyText"/>
      </w:pPr>
      <w:r>
        <w:t xml:space="preserve">I am writing to express my enthusiastic interest in the position of Customs Officer with the Swiss Federal Customs Administration (Bundeszolldirektion) in Zurich, Switzerland. With a strong foundation in international trade regulations, a keen attention to detail, and a commitment to upholding the highest standards of integrity and professionalism, I am confident that my skills and experiences align perfectly with the requirements of this role. As someone deeply passionate about contributing to the seamless flow of global commerce while ensuring compliance with Swiss customs laws, I am eager to bring my expertise to your esteemed organization.</w:t>
      </w:r>
    </w:p>
    <w:p>
      <w:pPr>
        <w:pStyle w:val="BodyText"/>
      </w:pPr>
      <w:r>
        <w:t xml:space="preserve">Zurich, as a global financial hub and a critical gateway for trade in Europe, demands professionals who can navigate complex regulatory frameworks with precision and efficiency. The role of a Customs Officer is pivotal in safeguarding Switzerland’s economic interests while facilitating lawful cross-border movements of goods. My academic background in International Business Law, combined with hands-on experience in customs operations, has equipped me with the analytical skills and technical knowledge necessary to excel in this dynamic environment.</w:t>
      </w:r>
    </w:p>
    <w:p>
      <w:pPr>
        <w:pStyle w:val="BodyText"/>
      </w:pPr>
      <w:r>
        <w:t xml:space="preserve">During my previous role as a Customs Compliance Specialist at [Previous Organization], I was responsible for reviewing import/export documentation, conducting risk assessments, and ensuring adherence to national and international trade regulations. This experience honed my ability to identify discrepancies in shipping manifests, interpret complex tariff classifications, and collaborate with stakeholders such as freight forwarders, importers, and regulatory authorities. My work directly contributed to reducing compliance violations by 15% over a two-year period, demonstrating my dedication to accuracy and operational excellence.</w:t>
      </w:r>
    </w:p>
    <w:p>
      <w:pPr>
        <w:pStyle w:val="BodyText"/>
      </w:pPr>
      <w:r>
        <w:t xml:space="preserve">What sets me apart is my deep understanding of the unique challenges faced by customs professionals in Switzerland. Zurich’s strategic location as a hub for multinational corporations and its strict adherence to Swiss customs laws require officers who are not only technically proficient but also culturally adaptable. I have studied the Swiss Customs Code (Zollgesetz) and the European Union’s customs regulations, ensuring that I am well-versed in the legal frameworks that govern trade in this region. Furthermore, my fluency in English and German allows me to communicate effectively with a diverse range of stakeholders, from local businesses to international partners.</w:t>
      </w:r>
    </w:p>
    <w:p>
      <w:pPr>
        <w:pStyle w:val="BodyText"/>
      </w:pPr>
      <w:r>
        <w:t xml:space="preserve">The Swiss Federal Customs Administration is renowned for its commitment to transparency, innovation, and excellence. I am particularly drawn to the organization’s emphasis on leveraging technology to enhance customs operations. For instance, the use of advanced data analytics and AI-driven risk assessment tools aligns with my own interest in integrating modern solutions into traditional workflows. I am eager to contribute to such initiatives by applying my problem-solving skills and proactive approach to process improvement.</w:t>
      </w:r>
    </w:p>
    <w:p>
      <w:pPr>
        <w:pStyle w:val="BodyText"/>
      </w:pPr>
      <w:r>
        <w:t xml:space="preserve">In addition to my technical expertise, I bring a strong sense of ethical responsibility. Customs Officers play a critical role in preventing illegal activities such as smuggling, tax evasion, and the trafficking of restricted goods. My previous experience in conducting thorough inspections and maintaining detailed records has reinforced my ability to act decisively while upholding the integrity of the customs process. I understand that trust is a cornerstone of this profession, and I am committed to maintaining the highest standards of professionalism at all times.</w:t>
      </w:r>
    </w:p>
    <w:p>
      <w:pPr>
        <w:pStyle w:val="BodyText"/>
      </w:pPr>
      <w:r>
        <w:t xml:space="preserve">Zurich’s vibrant economy and its reputation as a center for innovation and sustainability make it an ideal location to pursue a career in customs. As Switzerland continues to strengthen its position as a leader in global trade, the need for skilled professionals who can navigate the intersection of law, commerce, and technology has never been greater. I am excited about the opportunity to contribute to this mission by supporting Zurich’s customs operations and ensuring that goods move efficiently while complying with all relevant regulations.</w:t>
      </w:r>
    </w:p>
    <w:p>
      <w:pPr>
        <w:pStyle w:val="BodyText"/>
      </w:pPr>
      <w:r>
        <w:t xml:space="preserve">Thank you for considering my application. I would welcome the opportunity to discuss how my background, skills, and passion for customs work align with the goals of the Swiss Federal Customs Administration in Zurich. I am available at your convenience for an interview and can be reached via email at [Your Email] or by phone at [Your Phone Number]. Please feel free to contact me if additional information is required.</w:t>
      </w:r>
    </w:p>
    <w:p>
      <w:pPr>
        <w:pStyle w:val="BodyText"/>
      </w:pPr>
      <w:r>
        <w:t xml:space="preserve">I look forward to the possibility of contributing to your team and supporting Switzerland’s role as a trusted partner in global trade.</w:t>
      </w:r>
    </w:p>
    <w:p>
      <w:pPr>
        <w:pStyle w:val="BodyText"/>
      </w:pPr>
      <w:r>
        <w:t xml:space="preserve">Sincerely,</w:t>
      </w:r>
      <w:r>
        <w:br/>
      </w:r>
      <w:r>
        <w:t xml:space="preserve">[Your Full Name]</w:t>
      </w:r>
      <w:r>
        <w:br/>
      </w:r>
      <w:r>
        <w:t xml:space="preserve">[Your Email Address]</w:t>
      </w:r>
      <w:r>
        <w:br/>
      </w:r>
      <w:r>
        <w:t xml:space="preserve">[Your Phone Numb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ustoms Officer</dc:title>
  <dc:creator/>
  <cp:keywords/>
  <dcterms:created xsi:type="dcterms:W3CDTF">2026-06-02T23:11:44Z</dcterms:created>
  <dcterms:modified xsi:type="dcterms:W3CDTF">2026-06-02T23:11:44Z</dcterms:modified>
</cp:coreProperties>
</file>

<file path=docProps/custom.xml><?xml version="1.0" encoding="utf-8"?>
<Properties xmlns="http://schemas.openxmlformats.org/officeDocument/2006/custom-properties" xmlns:vt="http://schemas.openxmlformats.org/officeDocument/2006/docPropsVTypes"/>
</file>